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3825C" w14:textId="41561296" w:rsidR="00211822" w:rsidRDefault="000C2D89">
      <w:r>
        <w:t>Software Engineer:</w:t>
      </w:r>
    </w:p>
    <w:p w14:paraId="1E13D03F" w14:textId="2AA1E1F9" w:rsidR="000C2D89" w:rsidRDefault="000C2D89" w:rsidP="000C2D89">
      <w:pPr>
        <w:pStyle w:val="ListParagraph"/>
        <w:numPr>
          <w:ilvl w:val="0"/>
          <w:numId w:val="1"/>
        </w:numPr>
      </w:pPr>
      <w:r>
        <w:t>Education</w:t>
      </w:r>
    </w:p>
    <w:p w14:paraId="57830071" w14:textId="5B00CDDB" w:rsidR="000C2D89" w:rsidRDefault="000C2D89" w:rsidP="000C2D89">
      <w:pPr>
        <w:pStyle w:val="ListParagraph"/>
        <w:numPr>
          <w:ilvl w:val="0"/>
          <w:numId w:val="1"/>
        </w:numPr>
      </w:pPr>
      <w:r>
        <w:t>Experience:</w:t>
      </w:r>
    </w:p>
    <w:p w14:paraId="48E63CF9" w14:textId="1C2BB829" w:rsidR="000C2D89" w:rsidRDefault="000C2D89" w:rsidP="000C2D89">
      <w:pPr>
        <w:pStyle w:val="ListParagraph"/>
        <w:numPr>
          <w:ilvl w:val="0"/>
          <w:numId w:val="1"/>
        </w:numPr>
      </w:pPr>
      <w:r>
        <w:t>Skills</w:t>
      </w:r>
    </w:p>
    <w:p w14:paraId="5444AB93" w14:textId="79635397" w:rsidR="000C2D89" w:rsidRDefault="000C2D89" w:rsidP="000C2D89">
      <w:pPr>
        <w:pStyle w:val="ListParagraph"/>
        <w:numPr>
          <w:ilvl w:val="0"/>
          <w:numId w:val="1"/>
        </w:numPr>
      </w:pPr>
      <w:r>
        <w:t>Embedded system programming</w:t>
      </w:r>
    </w:p>
    <w:p w14:paraId="728AC8A8" w14:textId="164E1216" w:rsidR="000C2D89" w:rsidRDefault="000C2D89" w:rsidP="000C2D89">
      <w:pPr>
        <w:pStyle w:val="ListParagraph"/>
        <w:numPr>
          <w:ilvl w:val="0"/>
          <w:numId w:val="1"/>
        </w:numPr>
      </w:pPr>
      <w:r>
        <w:t>Software development</w:t>
      </w:r>
    </w:p>
    <w:p w14:paraId="4C189A8D" w14:textId="11A2D0BE" w:rsidR="000C2D89" w:rsidRDefault="000C2D89" w:rsidP="000C2D89">
      <w:pPr>
        <w:pStyle w:val="ListParagraph"/>
        <w:numPr>
          <w:ilvl w:val="0"/>
          <w:numId w:val="1"/>
        </w:numPr>
      </w:pPr>
      <w:r>
        <w:t>Bachelor</w:t>
      </w:r>
    </w:p>
    <w:p w14:paraId="2E2EBA54" w14:textId="778BC7AB" w:rsidR="000C2D89" w:rsidRDefault="00A5269F" w:rsidP="000C2D89">
      <w:pPr>
        <w:pStyle w:val="ListParagraph"/>
        <w:numPr>
          <w:ilvl w:val="0"/>
          <w:numId w:val="1"/>
        </w:numPr>
      </w:pPr>
      <w:proofErr w:type="gramStart"/>
      <w:r>
        <w:t>C ,</w:t>
      </w:r>
      <w:proofErr w:type="gramEnd"/>
      <w:r>
        <w:t xml:space="preserve"> C++,  Object Oriented Language</w:t>
      </w:r>
    </w:p>
    <w:p w14:paraId="4877EE8C" w14:textId="50E6E540" w:rsidR="00A5269F" w:rsidRDefault="00A5269F" w:rsidP="000C2D89">
      <w:pPr>
        <w:pStyle w:val="ListParagraph"/>
        <w:numPr>
          <w:ilvl w:val="0"/>
          <w:numId w:val="1"/>
        </w:numPr>
      </w:pPr>
      <w:r>
        <w:t xml:space="preserve">Platform </w:t>
      </w:r>
    </w:p>
    <w:p w14:paraId="44F596ED" w14:textId="77CB9090" w:rsidR="00A5269F" w:rsidRDefault="00A5269F" w:rsidP="000C2D89">
      <w:pPr>
        <w:pStyle w:val="ListParagraph"/>
        <w:numPr>
          <w:ilvl w:val="0"/>
          <w:numId w:val="1"/>
        </w:numPr>
      </w:pPr>
      <w:r>
        <w:t>Real-time software development</w:t>
      </w:r>
      <w:bookmarkStart w:id="0" w:name="_GoBack"/>
      <w:bookmarkEnd w:id="0"/>
    </w:p>
    <w:sectPr w:rsidR="00A526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B87FEB"/>
    <w:multiLevelType w:val="hybridMultilevel"/>
    <w:tmpl w:val="37B0B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zIxM7IwsTA1MzNS0lEKTi0uzszPAykwrAUAHL67CCwAAAA="/>
  </w:docVars>
  <w:rsids>
    <w:rsidRoot w:val="000C2D89"/>
    <w:rsid w:val="000C2D89"/>
    <w:rsid w:val="00211822"/>
    <w:rsid w:val="00A52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09815"/>
  <w15:chartTrackingRefBased/>
  <w15:docId w15:val="{95B507EB-EA16-46E7-8B98-5473AFB6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2D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1-28T18:07:00Z</dcterms:created>
  <dcterms:modified xsi:type="dcterms:W3CDTF">2019-01-28T18:25:00Z</dcterms:modified>
</cp:coreProperties>
</file>